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Web</w:t>
      </w:r>
      <w:r>
        <w:t xml:space="preserve"> </w:t>
      </w:r>
      <w:r>
        <w:t xml:space="preserve">Designer</w:t>
      </w:r>
      <w:r>
        <w:t xml:space="preserve"> </w:t>
      </w:r>
      <w:r>
        <w:t xml:space="preserve">Position</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bookmarkStart w:id="20" w:name="X5afb603cbeb8e20d8fb7426ac7174e7fb4ab9d3"/>
    <w:p>
      <w:pPr>
        <w:pStyle w:val="Heading1"/>
      </w:pPr>
      <w:r>
        <w:t xml:space="preserve">Cover Letter for Web Designer Position in South Africa Cape Town</w:t>
      </w:r>
    </w:p>
    <w:p>
      <w:pPr>
        <w:pStyle w:val="FirstParagraph"/>
      </w:pPr>
      <w:r>
        <w:t xml:space="preserve">[Your Name]</w:t>
      </w:r>
      <w:r>
        <w:br/>
      </w:r>
      <w:r>
        <w:t xml:space="preserve">[Your Address]</w:t>
      </w:r>
      <w:r>
        <w:br/>
      </w:r>
      <w:r>
        <w:t xml:space="preserve">[City, Postal Code]</w:t>
      </w:r>
      <w:r>
        <w:br/>
      </w:r>
      <w:r>
        <w:t xml:space="preserve">[Email Address] | [Phone Number] | [LinkedIn/Portfolio Link]</w:t>
      </w:r>
    </w:p>
    <w:bookmarkEnd w:id="20"/>
    <w:p>
      <w:pPr>
        <w:pStyle w:val="BodyText"/>
      </w:pPr>
      <w:r>
        <w:rPr>
          <w:bCs/>
          <w:b/>
        </w:rPr>
        <w:t xml:space="preserve">Date:</w:t>
      </w:r>
      <w:r>
        <w:t xml:space="preserve"> </w:t>
      </w:r>
      <w:r>
        <w:t xml:space="preserve">April 5, 2024</w:t>
      </w:r>
    </w:p>
    <w:p>
      <w:pPr>
        <w:pStyle w:val="BodyText"/>
      </w:pPr>
      <w:r>
        <w:rPr>
          <w:bCs/>
          <w:b/>
        </w:rPr>
        <w:t xml:space="preserve">To:</w:t>
      </w:r>
      <w:r>
        <w:br/>
      </w:r>
      <w:r>
        <w:t xml:space="preserve">Hiring Manager</w:t>
      </w:r>
      <w:r>
        <w:br/>
      </w:r>
      <w:r>
        <w:t xml:space="preserve">[Company Name]</w:t>
      </w:r>
      <w:r>
        <w:br/>
      </w:r>
      <w:r>
        <w:t xml:space="preserve">[Company Address]</w:t>
      </w:r>
      <w:r>
        <w:br/>
      </w:r>
      <w:r>
        <w:t xml:space="preserve">Cape Town, South Africa</w:t>
      </w:r>
    </w:p>
    <w:p>
      <w:pPr>
        <w:pStyle w:val="BodyText"/>
      </w:pPr>
      <w:r>
        <w:t xml:space="preserve">Dear Hiring Manager,</w:t>
      </w:r>
    </w:p>
    <w:p>
      <w:pPr>
        <w:pStyle w:val="BodyText"/>
      </w:pPr>
      <w:r>
        <w:t xml:space="preserve">I am writing to express my interest in the Web Designer position at [Company Name] in South Africa Cape Town. As a passionate and experienced web designer with a deep understanding of the digital landscape in this vibrant region, I am eager to contribute my creative expertise, technical skills, and local market insight to help your organization achieve its goals.</w:t>
      </w:r>
    </w:p>
    <w:p>
      <w:pPr>
        <w:pStyle w:val="BodyText"/>
      </w:pPr>
      <w:r>
        <w:t xml:space="preserve">Over the past [X years] working as a web designer in South Africa Cape Town, I have developed a strong foundation in crafting visually appealing, user-centric websites that align with both business objectives and cultural nuances. My portfolio reflects a diverse range of projects, from e-commerce platforms for local startups to corporate websites for established brands. This experience has equipped me with the ability to navigate the unique challenges and opportunities present in Cape Town’s dynamic tech ecosystem.</w:t>
      </w:r>
    </w:p>
    <w:bookmarkStart w:id="21" w:name="why-south-africa-cape-town"/>
    <w:p>
      <w:pPr>
        <w:pStyle w:val="Heading2"/>
      </w:pPr>
      <w:r>
        <w:t xml:space="preserve">Why South Africa Cape Town?</w:t>
      </w:r>
    </w:p>
    <w:p>
      <w:pPr>
        <w:pStyle w:val="FirstParagraph"/>
      </w:pPr>
      <w:r>
        <w:t xml:space="preserve">Cape Town is not just a city; it is a hub of innovation, creativity, and cultural diversity. As a web designer based in this region, I have witnessed firsthand the growing demand for digital solutions that reflect local identity while adhering to global standards. My work has consistently focused on bridging this gap—whether it’s designing interfaces that resonate with South African users or optimizing websites for mobile-first audiences in a country where internet access is often constrained by infrastructure.</w:t>
      </w:r>
    </w:p>
    <w:p>
      <w:pPr>
        <w:pStyle w:val="BodyText"/>
      </w:pPr>
      <w:r>
        <w:t xml:space="preserve">For instance, I recently collaborated with a Cape Town-based NGO to redesign their website, ensuring it was accessible to users across the province, including rural areas with limited bandwidth. By prioritizing lightweight design elements and intuitive navigation, we increased user engagement by 40% within six months. This project reinforced my commitment to creating digital experiences that are both functional and inclusive—a value I believe aligns perfectly with [Company Name]’s mission.</w:t>
      </w:r>
    </w:p>
    <w:bookmarkEnd w:id="21"/>
    <w:bookmarkStart w:id="22" w:name="skills-and-expertise"/>
    <w:p>
      <w:pPr>
        <w:pStyle w:val="Heading2"/>
      </w:pPr>
      <w:r>
        <w:t xml:space="preserve">Skills and Expertise</w:t>
      </w:r>
    </w:p>
    <w:p>
      <w:pPr>
        <w:pStyle w:val="FirstParagraph"/>
      </w:pPr>
      <w:r>
        <w:t xml:space="preserve">My expertise as a web designer spans the entire design process, from conceptualization to development. Proficient in tools such as Adobe Creative Suite, Figma, and Sketch, I specialize in creating responsive layouts that adapt seamlessly across devices. My technical knowledge includes HTML5, CSS3, JavaScript, and frameworks like WordPress and Shopify. However, what sets me apart is my ability to merge aesthetics with functionality—ensuring every design not only looks stunning but also drives user engagement and conversions.</w:t>
      </w:r>
    </w:p>
    <w:p>
      <w:pPr>
        <w:pStyle w:val="BodyText"/>
      </w:pPr>
      <w:r>
        <w:t xml:space="preserve">Moreover, I am well-versed in the principles of user experience (UX) design. In Cape Town’s competitive market, where businesses are increasingly relying on digital presence to stand out, I focus on understanding client needs and translating them into intuitive, aesthetically pleasing websites. For example, while working with a local fintech startup in Cape Town, I conducted extensive user research to identify pain points and developed a streamlined interface that improved customer satisfaction scores by 30%.</w:t>
      </w:r>
    </w:p>
    <w:bookmarkEnd w:id="22"/>
    <w:bookmarkStart w:id="23" w:name="understanding-the-south-african-market"/>
    <w:p>
      <w:pPr>
        <w:pStyle w:val="Heading2"/>
      </w:pPr>
      <w:r>
        <w:t xml:space="preserve">Understanding the South African Market</w:t>
      </w:r>
    </w:p>
    <w:p>
      <w:pPr>
        <w:pStyle w:val="FirstParagraph"/>
      </w:pPr>
      <w:r>
        <w:t xml:space="preserve">As a web designer in South Africa Cape Town, I am acutely aware of the region’s unique challenges and opportunities. The digital landscape here is shaped by factors such as economic disparity, varying internet speeds, and a diverse population with distinct cultural preferences. My designs are always tailored to address these realities—whether it’s optimizing load times for users with slow connections or incorporating multilingual elements to cater to South Africa’s 11 official languages.</w:t>
      </w:r>
    </w:p>
    <w:p>
      <w:pPr>
        <w:pStyle w:val="BodyText"/>
      </w:pPr>
      <w:r>
        <w:t xml:space="preserve">Furthermore, I have built relationships with local stakeholders, including developers, marketers, and business owners, which allows me to deliver solutions that are not only technically sound but also strategically aligned. This collaborative approach has been instrumental in my success as a web designer in Cape Town and has helped me build trust with clients who value long-term partnerships over one-off projects.</w:t>
      </w:r>
    </w:p>
    <w:bookmarkEnd w:id="23"/>
    <w:bookmarkStart w:id="24" w:name="why-company-name"/>
    <w:p>
      <w:pPr>
        <w:pStyle w:val="Heading2"/>
      </w:pPr>
      <w:r>
        <w:t xml:space="preserve">Why [Company Name]?</w:t>
      </w:r>
    </w:p>
    <w:p>
      <w:pPr>
        <w:pStyle w:val="FirstParagraph"/>
      </w:pPr>
      <w:r>
        <w:t xml:space="preserve">[Company Name]’s reputation as a leader in [industry/sector] in South Africa Cape Town has inspired me to apply for this position. I admire your commitment to [specific value, e.g., innovation, sustainability, or customer-centric solutions], and I am confident that my skills as a web designer can contribute meaningfully to your ongoing success. I am particularly drawn to [Company Name]’s focus on [specific project or initiative], as it reflects the kind of forward-thinking mindset I strive to embody in my work.</w:t>
      </w:r>
    </w:p>
    <w:p>
      <w:pPr>
        <w:pStyle w:val="BodyText"/>
      </w:pPr>
      <w:r>
        <w:t xml:space="preserve">Additionally, Cape Town’s thriving creative community has always been a source of motivation for me. The city’s blend of natural beauty, cultural richness, and technological progress creates an environment where web designers like myself can thrive. I am excited about the opportunity to collaborate with a team that shares my passion for creating impactful digital experiences.</w:t>
      </w:r>
    </w:p>
    <w:bookmarkEnd w:id="24"/>
    <w:p>
      <w:pPr>
        <w:pStyle w:val="BodyText"/>
      </w:pPr>
      <w:r>
        <w:t xml:space="preserve">I would welcome the chance to discuss how my background, skills, and vision align with [Company Name]’s goals. Thank you for considering my application. I look forward to the possibility of contributing to your team and helping shape the future of web design in South Africa Cape Town.</w:t>
      </w:r>
    </w:p>
    <w:p>
      <w:pPr>
        <w:pStyle w:val="BodyText"/>
      </w:pPr>
      <w:r>
        <w:t xml:space="preserve">Sincerely,</w:t>
      </w:r>
      <w:r>
        <w:br/>
      </w:r>
      <w:r>
        <w:t xml:space="preserve">[Your Full Nam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Web Designer Position in South Africa Cape Town</dc:title>
  <dc:creator/>
  <dc:language>en</dc:language>
  <cp:keywords/>
  <dcterms:created xsi:type="dcterms:W3CDTF">2026-07-25T05:26:34Z</dcterms:created>
  <dcterms:modified xsi:type="dcterms:W3CDTF">2026-07-25T05:26:34Z</dcterms:modified>
</cp:coreProperties>
</file>

<file path=docProps/custom.xml><?xml version="1.0" encoding="utf-8"?>
<Properties xmlns="http://schemas.openxmlformats.org/officeDocument/2006/custom-properties" xmlns:vt="http://schemas.openxmlformats.org/officeDocument/2006/docPropsVTypes"/>
</file>